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221763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217631-b493-11ee-96bc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MZIDMQxi8gH9/5f8QAfSJk2am0FFXCT2FgwSAhv9tYif+gag2FX03xxe+F7//Yau7mKBQuw9hHioKjTFteZwgWc0mNwZnnrZ2h3gmRWoBrrevH+W9LMO9PVamqydobR/oqRyhQzvYzwJIWrVoBRhrIctIn+QOy05P/F6GjfuS/Fco93BmUPEepDrW9GUR8Q1xSuHCz2J2uf1StSeiNG4cGpP8WwLEzPNiv1mWtLYJvHk5H4TnH0rnrPtfJ73KsAqHOfVmLafwMrnz7Qkh7W1QfI8dftW2V6npPVy+0d7pXCQB2aHud0AnuQz3yFduLg/zBCTqgf55xz1XY4J6Zv7FxzksckB3g70vo7O3huev/k5eF9xBPa2+uJ9IMjHenH/fvu9+wfqYHAKA9w6E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W broadband has been down for me since around mid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217631-b493-11ee-96bc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2217631-b493-11ee-96bc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2217631-b493-11ee-96bc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2217631</dc:title>
  <dc:creator/>
  <cp:keywords/>
  <dcterms:created xsi:type="dcterms:W3CDTF">2026-05-07T14:58:48Z</dcterms:created>
  <dcterms:modified xsi:type="dcterms:W3CDTF">2026-05-07T14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